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2B6EF" w14:textId="77777777" w:rsidR="001867A9" w:rsidRPr="001C10E5" w:rsidRDefault="001867A9" w:rsidP="001867A9">
      <w:pPr>
        <w:rPr>
          <w:rFonts w:ascii="Times New Roman" w:hAnsi="Times New Roman" w:cs="Times New Roman"/>
          <w:sz w:val="24"/>
          <w:szCs w:val="24"/>
        </w:rPr>
      </w:pPr>
      <w:bookmarkStart w:id="0" w:name="_Hlk146407373"/>
      <w:r>
        <w:rPr>
          <w:rFonts w:ascii="Times New Roman" w:hAnsi="Times New Roman" w:cs="Times New Roman"/>
          <w:b/>
          <w:bCs/>
          <w:sz w:val="24"/>
          <w:szCs w:val="24"/>
        </w:rPr>
        <w:t>Figure 8–Source Data 1</w:t>
      </w:r>
      <w:bookmarkEnd w:id="0"/>
      <w:r w:rsidRPr="001C10E5">
        <w:rPr>
          <w:rFonts w:ascii="Times New Roman" w:hAnsi="Times New Roman" w:cs="Times New Roman"/>
          <w:sz w:val="24"/>
          <w:szCs w:val="24"/>
        </w:rPr>
        <w:t xml:space="preserve"> </w:t>
      </w:r>
      <w:bookmarkStart w:id="1" w:name="_Hlk117170482"/>
      <w:r w:rsidRPr="001C10E5">
        <w:rPr>
          <w:rFonts w:ascii="Times New Roman" w:hAnsi="Times New Roman" w:cs="Times New Roman"/>
          <w:sz w:val="24"/>
          <w:szCs w:val="24"/>
        </w:rPr>
        <w:t xml:space="preserve">Expression level fold-change (log2FC) of </w:t>
      </w:r>
      <w:r>
        <w:rPr>
          <w:rFonts w:ascii="Times New Roman" w:hAnsi="Times New Roman" w:cs="Times New Roman"/>
          <w:sz w:val="24"/>
          <w:szCs w:val="24"/>
        </w:rPr>
        <w:t>homoeolog</w:t>
      </w:r>
      <w:r w:rsidRPr="001C10E5">
        <w:rPr>
          <w:rFonts w:ascii="Times New Roman" w:hAnsi="Times New Roman" w:cs="Times New Roman"/>
          <w:sz w:val="24"/>
          <w:szCs w:val="24"/>
        </w:rPr>
        <w:t>s relative to the corresponding gene in diploid groups among genes with expression level dominance (ELD) in flowers or leaves.</w:t>
      </w:r>
      <w:bookmarkEnd w:id="1"/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2127"/>
        <w:gridCol w:w="1984"/>
        <w:gridCol w:w="1843"/>
        <w:gridCol w:w="1213"/>
      </w:tblGrid>
      <w:tr w:rsidR="001867A9" w:rsidRPr="001C10E5" w14:paraId="75E714CA" w14:textId="77777777" w:rsidTr="005D2EEB">
        <w:tc>
          <w:tcPr>
            <w:tcW w:w="1129" w:type="dxa"/>
            <w:tcBorders>
              <w:top w:val="single" w:sz="12" w:space="0" w:color="auto"/>
              <w:bottom w:val="single" w:sz="8" w:space="0" w:color="auto"/>
            </w:tcBorders>
          </w:tcPr>
          <w:p w14:paraId="4310A0F4" w14:textId="77777777" w:rsidR="001867A9" w:rsidRPr="001C10E5" w:rsidRDefault="001867A9" w:rsidP="005D2EE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T</w:t>
            </w:r>
            <w:r w:rsidRPr="001C10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sue</w:t>
            </w:r>
          </w:p>
        </w:tc>
        <w:tc>
          <w:tcPr>
            <w:tcW w:w="2127" w:type="dxa"/>
            <w:tcBorders>
              <w:top w:val="single" w:sz="12" w:space="0" w:color="auto"/>
              <w:bottom w:val="single" w:sz="8" w:space="0" w:color="auto"/>
            </w:tcBorders>
          </w:tcPr>
          <w:p w14:paraId="6FFB77F9" w14:textId="77777777" w:rsidR="001867A9" w:rsidRPr="001C10E5" w:rsidRDefault="001867A9" w:rsidP="005D2EE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</w:t>
            </w:r>
            <w:r w:rsidRPr="001C10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rce of ELD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8" w:space="0" w:color="auto"/>
            </w:tcBorders>
          </w:tcPr>
          <w:p w14:paraId="1D366DC4" w14:textId="77777777" w:rsidR="001867A9" w:rsidRPr="001C10E5" w:rsidRDefault="001867A9" w:rsidP="005D2EE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og2FC of </w:t>
            </w:r>
          </w:p>
          <w:p w14:paraId="4C1DB7AB" w14:textId="77777777" w:rsidR="001867A9" w:rsidRPr="001C10E5" w:rsidRDefault="001867A9" w:rsidP="005D2EE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L-dominant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moeolog</w:t>
            </w:r>
            <w:r w:rsidRPr="001C10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 (mean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±</m:t>
              </m:r>
            </m:oMath>
            <w:r w:rsidRPr="001C10E5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</w:t>
            </w:r>
            <w:r w:rsidRPr="001C10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)</w:t>
            </w:r>
          </w:p>
        </w:tc>
        <w:tc>
          <w:tcPr>
            <w:tcW w:w="1843" w:type="dxa"/>
            <w:tcBorders>
              <w:top w:val="single" w:sz="12" w:space="0" w:color="auto"/>
              <w:bottom w:val="single" w:sz="8" w:space="0" w:color="auto"/>
            </w:tcBorders>
          </w:tcPr>
          <w:p w14:paraId="2B1BEF31" w14:textId="77777777" w:rsidR="001867A9" w:rsidRPr="001C10E5" w:rsidRDefault="001867A9" w:rsidP="005D2EE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og2FC of </w:t>
            </w:r>
          </w:p>
          <w:p w14:paraId="69B3FCFF" w14:textId="77777777" w:rsidR="001867A9" w:rsidRPr="001C10E5" w:rsidRDefault="001867A9" w:rsidP="005D2EE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L-recessive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moeolog</w:t>
            </w:r>
            <w:r w:rsidRPr="001C10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 (mean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±</m:t>
              </m:r>
            </m:oMath>
            <w:r w:rsidRPr="001C10E5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</w:t>
            </w:r>
            <w:r w:rsidRPr="001C10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)</w:t>
            </w:r>
          </w:p>
        </w:tc>
        <w:tc>
          <w:tcPr>
            <w:tcW w:w="1213" w:type="dxa"/>
            <w:tcBorders>
              <w:top w:val="single" w:sz="12" w:space="0" w:color="auto"/>
              <w:bottom w:val="single" w:sz="8" w:space="0" w:color="auto"/>
            </w:tcBorders>
          </w:tcPr>
          <w:p w14:paraId="38FDA671" w14:textId="77777777" w:rsidR="001867A9" w:rsidRPr="001C10E5" w:rsidRDefault="001867A9" w:rsidP="005D2EE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p</w:t>
            </w:r>
            <w:r w:rsidRPr="001C10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value*</w:t>
            </w:r>
          </w:p>
        </w:tc>
      </w:tr>
      <w:tr w:rsidR="001867A9" w:rsidRPr="001C10E5" w14:paraId="79FB02B4" w14:textId="77777777" w:rsidTr="005D2EEB">
        <w:tc>
          <w:tcPr>
            <w:tcW w:w="1129" w:type="dxa"/>
            <w:vMerge w:val="restart"/>
            <w:tcBorders>
              <w:top w:val="single" w:sz="8" w:space="0" w:color="auto"/>
            </w:tcBorders>
          </w:tcPr>
          <w:p w14:paraId="3D157E1F" w14:textId="77777777" w:rsidR="001867A9" w:rsidRPr="001C10E5" w:rsidRDefault="001867A9" w:rsidP="005D2E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lower</w:t>
            </w:r>
          </w:p>
        </w:tc>
        <w:tc>
          <w:tcPr>
            <w:tcW w:w="2127" w:type="dxa"/>
            <w:tcBorders>
              <w:top w:val="single" w:sz="8" w:space="0" w:color="auto"/>
            </w:tcBorders>
          </w:tcPr>
          <w:p w14:paraId="7C944519" w14:textId="77777777" w:rsidR="001867A9" w:rsidRPr="001C10E5" w:rsidRDefault="001867A9" w:rsidP="005D2E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Sd/Sh ELD</w:t>
            </w:r>
          </w:p>
        </w:tc>
        <w:tc>
          <w:tcPr>
            <w:tcW w:w="1984" w:type="dxa"/>
            <w:tcBorders>
              <w:top w:val="single" w:sz="8" w:space="0" w:color="auto"/>
            </w:tcBorders>
          </w:tcPr>
          <w:p w14:paraId="5F2BC81E" w14:textId="77777777" w:rsidR="001867A9" w:rsidRPr="001C10E5" w:rsidRDefault="001867A9" w:rsidP="005D2E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.639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±</m:t>
              </m:r>
            </m:oMath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.013</w:t>
            </w:r>
          </w:p>
        </w:tc>
        <w:tc>
          <w:tcPr>
            <w:tcW w:w="1843" w:type="dxa"/>
            <w:tcBorders>
              <w:top w:val="single" w:sz="8" w:space="0" w:color="auto"/>
            </w:tcBorders>
          </w:tcPr>
          <w:p w14:paraId="2DA90070" w14:textId="77777777" w:rsidR="001867A9" w:rsidRPr="001C10E5" w:rsidRDefault="001867A9" w:rsidP="005D2E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.823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±</m:t>
              </m:r>
            </m:oMath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.034</w:t>
            </w:r>
          </w:p>
        </w:tc>
        <w:tc>
          <w:tcPr>
            <w:tcW w:w="1213" w:type="dxa"/>
            <w:tcBorders>
              <w:top w:val="single" w:sz="8" w:space="0" w:color="auto"/>
            </w:tcBorders>
          </w:tcPr>
          <w:p w14:paraId="4782A4D9" w14:textId="77777777" w:rsidR="001867A9" w:rsidRPr="001C10E5" w:rsidRDefault="001867A9" w:rsidP="005D2E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2.2e-16</w:t>
            </w:r>
          </w:p>
        </w:tc>
      </w:tr>
      <w:tr w:rsidR="001867A9" w:rsidRPr="001C10E5" w14:paraId="5DC1EFE0" w14:textId="77777777" w:rsidTr="005D2EEB">
        <w:tc>
          <w:tcPr>
            <w:tcW w:w="1129" w:type="dxa"/>
            <w:vMerge/>
            <w:tcBorders>
              <w:bottom w:val="single" w:sz="8" w:space="0" w:color="auto"/>
            </w:tcBorders>
          </w:tcPr>
          <w:p w14:paraId="2DA3A67B" w14:textId="77777777" w:rsidR="001867A9" w:rsidRPr="001C10E5" w:rsidRDefault="001867A9" w:rsidP="005D2E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  <w:tcBorders>
              <w:bottom w:val="single" w:sz="8" w:space="0" w:color="auto"/>
            </w:tcBorders>
          </w:tcPr>
          <w:p w14:paraId="7A369685" w14:textId="77777777" w:rsidR="001867A9" w:rsidRPr="001C10E5" w:rsidRDefault="001867A9" w:rsidP="005D2E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bp-specific ELD</w:t>
            </w:r>
          </w:p>
        </w:tc>
        <w:tc>
          <w:tcPr>
            <w:tcW w:w="1984" w:type="dxa"/>
            <w:tcBorders>
              <w:bottom w:val="single" w:sz="8" w:space="0" w:color="auto"/>
            </w:tcBorders>
          </w:tcPr>
          <w:p w14:paraId="1B39645B" w14:textId="77777777" w:rsidR="001867A9" w:rsidRPr="001C10E5" w:rsidRDefault="001867A9" w:rsidP="005D2E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.208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±</m:t>
              </m:r>
            </m:oMath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.037</w:t>
            </w:r>
          </w:p>
        </w:tc>
        <w:tc>
          <w:tcPr>
            <w:tcW w:w="1843" w:type="dxa"/>
            <w:tcBorders>
              <w:bottom w:val="single" w:sz="8" w:space="0" w:color="auto"/>
            </w:tcBorders>
          </w:tcPr>
          <w:p w14:paraId="03CBAA3D" w14:textId="77777777" w:rsidR="001867A9" w:rsidRPr="001C10E5" w:rsidRDefault="001867A9" w:rsidP="005D2E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.621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±</m:t>
              </m:r>
            </m:oMath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.058</w:t>
            </w:r>
          </w:p>
        </w:tc>
        <w:tc>
          <w:tcPr>
            <w:tcW w:w="1213" w:type="dxa"/>
            <w:tcBorders>
              <w:bottom w:val="single" w:sz="8" w:space="0" w:color="auto"/>
            </w:tcBorders>
          </w:tcPr>
          <w:p w14:paraId="374E9BF6" w14:textId="77777777" w:rsidR="001867A9" w:rsidRPr="001C10E5" w:rsidRDefault="001867A9" w:rsidP="005D2E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2.2e-16</w:t>
            </w:r>
          </w:p>
        </w:tc>
      </w:tr>
      <w:tr w:rsidR="001867A9" w:rsidRPr="001C10E5" w14:paraId="19C4D67E" w14:textId="77777777" w:rsidTr="005D2EEB">
        <w:tc>
          <w:tcPr>
            <w:tcW w:w="1129" w:type="dxa"/>
            <w:vMerge w:val="restart"/>
            <w:tcBorders>
              <w:top w:val="single" w:sz="8" w:space="0" w:color="auto"/>
            </w:tcBorders>
          </w:tcPr>
          <w:p w14:paraId="741C5776" w14:textId="77777777" w:rsidR="001867A9" w:rsidRPr="001C10E5" w:rsidRDefault="001867A9" w:rsidP="005D2E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L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eaf</w:t>
            </w:r>
          </w:p>
        </w:tc>
        <w:tc>
          <w:tcPr>
            <w:tcW w:w="2127" w:type="dxa"/>
            <w:tcBorders>
              <w:top w:val="single" w:sz="8" w:space="0" w:color="auto"/>
            </w:tcBorders>
          </w:tcPr>
          <w:p w14:paraId="7E544A11" w14:textId="77777777" w:rsidR="001867A9" w:rsidRPr="001C10E5" w:rsidRDefault="001867A9" w:rsidP="005D2E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Sd/Sh ELD</w:t>
            </w:r>
          </w:p>
        </w:tc>
        <w:tc>
          <w:tcPr>
            <w:tcW w:w="1984" w:type="dxa"/>
            <w:tcBorders>
              <w:top w:val="single" w:sz="8" w:space="0" w:color="auto"/>
            </w:tcBorders>
          </w:tcPr>
          <w:p w14:paraId="02AA664A" w14:textId="77777777" w:rsidR="001867A9" w:rsidRPr="001C10E5" w:rsidRDefault="001867A9" w:rsidP="005D2E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.792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±</m:t>
              </m:r>
            </m:oMath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.024</w:t>
            </w:r>
          </w:p>
        </w:tc>
        <w:tc>
          <w:tcPr>
            <w:tcW w:w="1843" w:type="dxa"/>
            <w:tcBorders>
              <w:top w:val="single" w:sz="8" w:space="0" w:color="auto"/>
            </w:tcBorders>
          </w:tcPr>
          <w:p w14:paraId="5E22DEF3" w14:textId="77777777" w:rsidR="001867A9" w:rsidRPr="001C10E5" w:rsidRDefault="001867A9" w:rsidP="005D2E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.933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±</m:t>
              </m:r>
            </m:oMath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.048</w:t>
            </w:r>
          </w:p>
        </w:tc>
        <w:tc>
          <w:tcPr>
            <w:tcW w:w="1213" w:type="dxa"/>
            <w:tcBorders>
              <w:top w:val="single" w:sz="8" w:space="0" w:color="auto"/>
            </w:tcBorders>
          </w:tcPr>
          <w:p w14:paraId="7AD007B6" w14:textId="77777777" w:rsidR="001867A9" w:rsidRPr="001C10E5" w:rsidRDefault="001867A9" w:rsidP="005D2E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2.2e-16</w:t>
            </w:r>
          </w:p>
        </w:tc>
      </w:tr>
      <w:tr w:rsidR="001867A9" w:rsidRPr="001C10E5" w14:paraId="5E4FE3E9" w14:textId="77777777" w:rsidTr="005D2EEB">
        <w:tc>
          <w:tcPr>
            <w:tcW w:w="1129" w:type="dxa"/>
            <w:vMerge/>
            <w:tcBorders>
              <w:bottom w:val="single" w:sz="12" w:space="0" w:color="auto"/>
            </w:tcBorders>
          </w:tcPr>
          <w:p w14:paraId="2F655F8A" w14:textId="77777777" w:rsidR="001867A9" w:rsidRPr="001C10E5" w:rsidRDefault="001867A9" w:rsidP="005D2E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5F0EFAB6" w14:textId="77777777" w:rsidR="001867A9" w:rsidRPr="001C10E5" w:rsidRDefault="001867A9" w:rsidP="005D2E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bp-specific ELD</w:t>
            </w:r>
          </w:p>
        </w:tc>
        <w:tc>
          <w:tcPr>
            <w:tcW w:w="1984" w:type="dxa"/>
            <w:tcBorders>
              <w:bottom w:val="single" w:sz="12" w:space="0" w:color="auto"/>
            </w:tcBorders>
          </w:tcPr>
          <w:p w14:paraId="5CB50031" w14:textId="77777777" w:rsidR="001867A9" w:rsidRPr="001C10E5" w:rsidRDefault="001867A9" w:rsidP="005D2E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.439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±</m:t>
              </m:r>
            </m:oMath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.045</w:t>
            </w:r>
          </w:p>
        </w:tc>
        <w:tc>
          <w:tcPr>
            <w:tcW w:w="1843" w:type="dxa"/>
            <w:tcBorders>
              <w:bottom w:val="single" w:sz="12" w:space="0" w:color="auto"/>
            </w:tcBorders>
          </w:tcPr>
          <w:p w14:paraId="26D53D1B" w14:textId="77777777" w:rsidR="001867A9" w:rsidRPr="001C10E5" w:rsidRDefault="001867A9" w:rsidP="005D2E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.067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±</m:t>
              </m:r>
            </m:oMath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.072</w:t>
            </w:r>
          </w:p>
        </w:tc>
        <w:tc>
          <w:tcPr>
            <w:tcW w:w="1213" w:type="dxa"/>
            <w:tcBorders>
              <w:bottom w:val="single" w:sz="12" w:space="0" w:color="auto"/>
            </w:tcBorders>
          </w:tcPr>
          <w:p w14:paraId="5D95FE76" w14:textId="77777777" w:rsidR="001867A9" w:rsidRPr="001C10E5" w:rsidRDefault="001867A9" w:rsidP="005D2E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10E5"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 w:rsidRPr="001C10E5">
              <w:rPr>
                <w:rFonts w:ascii="Times New Roman" w:hAnsi="Times New Roman" w:cs="Times New Roman"/>
                <w:sz w:val="24"/>
                <w:szCs w:val="24"/>
              </w:rPr>
              <w:t>2.2e-16</w:t>
            </w:r>
          </w:p>
        </w:tc>
      </w:tr>
    </w:tbl>
    <w:p w14:paraId="39E742D4" w14:textId="77777777" w:rsidR="001867A9" w:rsidRPr="001C10E5" w:rsidRDefault="001867A9" w:rsidP="001867A9">
      <w:pPr>
        <w:rPr>
          <w:rFonts w:ascii="Times New Roman" w:hAnsi="Times New Roman" w:cs="Times New Roman"/>
          <w:sz w:val="24"/>
          <w:szCs w:val="24"/>
        </w:rPr>
      </w:pPr>
      <w:bookmarkStart w:id="2" w:name="_Hlk129621393"/>
      <w:r w:rsidRPr="001C10E5">
        <w:rPr>
          <w:rFonts w:ascii="Times New Roman" w:hAnsi="Times New Roman" w:cs="Times New Roman" w:hint="eastAsia"/>
          <w:sz w:val="24"/>
          <w:szCs w:val="24"/>
        </w:rPr>
        <w:t>*</w:t>
      </w:r>
      <w:r w:rsidRPr="001C10E5">
        <w:rPr>
          <w:rFonts w:ascii="Times New Roman" w:hAnsi="Times New Roman" w:cs="Times New Roman"/>
          <w:sz w:val="24"/>
          <w:szCs w:val="24"/>
        </w:rPr>
        <w:t xml:space="preserve">The difference of expression </w:t>
      </w:r>
      <w:r>
        <w:rPr>
          <w:rFonts w:ascii="Times New Roman" w:hAnsi="Times New Roman" w:cs="Times New Roman"/>
          <w:sz w:val="24"/>
          <w:szCs w:val="24"/>
        </w:rPr>
        <w:t xml:space="preserve">fold </w:t>
      </w:r>
      <w:r w:rsidRPr="001C10E5">
        <w:rPr>
          <w:rFonts w:ascii="Times New Roman" w:hAnsi="Times New Roman" w:cs="Times New Roman"/>
          <w:sz w:val="24"/>
          <w:szCs w:val="24"/>
        </w:rPr>
        <w:t xml:space="preserve">change </w:t>
      </w:r>
      <w:r>
        <w:rPr>
          <w:rFonts w:ascii="Times New Roman" w:hAnsi="Times New Roman" w:cs="Times New Roman"/>
          <w:sz w:val="24"/>
          <w:szCs w:val="24"/>
        </w:rPr>
        <w:t>between</w:t>
      </w:r>
      <w:r w:rsidRPr="001C10E5">
        <w:rPr>
          <w:rFonts w:ascii="Times New Roman" w:hAnsi="Times New Roman" w:cs="Times New Roman"/>
          <w:sz w:val="24"/>
          <w:szCs w:val="24"/>
        </w:rPr>
        <w:t xml:space="preserve"> EL-dominant and EL-recessive </w:t>
      </w:r>
      <w:r>
        <w:rPr>
          <w:rFonts w:ascii="Times New Roman" w:hAnsi="Times New Roman" w:cs="Times New Roman"/>
          <w:sz w:val="24"/>
          <w:szCs w:val="24"/>
        </w:rPr>
        <w:t>homoeolog</w:t>
      </w:r>
      <w:r w:rsidRPr="001C10E5">
        <w:rPr>
          <w:rFonts w:ascii="Times New Roman" w:hAnsi="Times New Roman" w:cs="Times New Roman"/>
          <w:sz w:val="24"/>
          <w:szCs w:val="24"/>
        </w:rPr>
        <w:t>s w</w:t>
      </w:r>
      <w:r>
        <w:rPr>
          <w:rFonts w:ascii="Times New Roman" w:hAnsi="Times New Roman" w:cs="Times New Roman"/>
          <w:sz w:val="24"/>
          <w:szCs w:val="24"/>
        </w:rPr>
        <w:t>as</w:t>
      </w:r>
      <w:r w:rsidRPr="001C10E5">
        <w:rPr>
          <w:rFonts w:ascii="Times New Roman" w:hAnsi="Times New Roman" w:cs="Times New Roman"/>
          <w:sz w:val="24"/>
          <w:szCs w:val="24"/>
        </w:rPr>
        <w:t xml:space="preserve"> tested by Welch’s two sample t-tests.</w:t>
      </w:r>
      <w:bookmarkEnd w:id="2"/>
    </w:p>
    <w:p w14:paraId="1653E50B" w14:textId="77777777" w:rsidR="001867A9" w:rsidRDefault="001867A9"/>
    <w:sectPr w:rsidR="001867A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NzAzsLQwNjW1MDJT0lEKTi0uzszPAykwrAUAEArzRSwAAAA="/>
  </w:docVars>
  <w:rsids>
    <w:rsidRoot w:val="001867A9"/>
    <w:rsid w:val="00186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23346"/>
  <w15:chartTrackingRefBased/>
  <w15:docId w15:val="{C393A74D-E1E2-42DE-9A16-18E2A8B98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67A9"/>
    <w:pPr>
      <w:widowControl w:val="0"/>
      <w:jc w:val="both"/>
    </w:pPr>
    <w:rPr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867A9"/>
    <w:rPr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59</Characters>
  <Application>Microsoft Office Word</Application>
  <DocSecurity>0</DocSecurity>
  <Lines>4</Lines>
  <Paragraphs>1</Paragraphs>
  <ScaleCrop>false</ScaleCrop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lin</dc:creator>
  <cp:keywords/>
  <dc:description/>
  <cp:lastModifiedBy>Tianlin</cp:lastModifiedBy>
  <cp:revision>1</cp:revision>
  <dcterms:created xsi:type="dcterms:W3CDTF">2023-12-10T08:30:00Z</dcterms:created>
  <dcterms:modified xsi:type="dcterms:W3CDTF">2023-12-10T08:30:00Z</dcterms:modified>
</cp:coreProperties>
</file>